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Music Department, [Organization Name]"]</w:t>
      </w:r>
    </w:p>
    <w:p>
      <w:pPr>
        <w:pStyle w:val="BodyText"/>
      </w:pPr>
      <w:r>
        <w:t xml:space="preserve">Dear Hiring Team,</w:t>
      </w:r>
    </w:p>
    <w:p>
      <w:pPr>
        <w:pStyle w:val="BodyText"/>
      </w:pPr>
      <w:r>
        <w:t xml:space="preserve">I am writing to express my enthusiastic interest in the opportunity to contribute as a Musician in Lima, Peru. With a deep passion for music and a profound connection to the vibrant cultural tapestry of this city, I am eager to bring my skills, creativity, and dedication to your organization. Lima is not only a hub of artistic innovation but also a place where traditional Andean rhythms meet modern soundscapes—a unique environment that has shaped my musical identity and inspired me to pursue a career in music.</w:t>
      </w:r>
    </w:p>
    <w:p>
      <w:pPr>
        <w:pStyle w:val="BodyText"/>
      </w:pPr>
      <w:r>
        <w:t xml:space="preserve">As a professional musician with [X years] of experience, I have honed my craft across diverse genres, from classical compositions to contemporary fusion styles. My journey began in [Your Home City/Country], where I immersed myself in the study of instrumentation, composition, and performance. However, it was my time spent in Peru that truly transformed my perspective on music. The rich heritage of Peruvian music—rooted in indigenous traditions like huayno and marinera, yet evolving through modern influences—has left an indelible mark on my artistic vision. This connection to Peru Lima is not just professional; it is deeply personal.</w:t>
      </w:r>
    </w:p>
    <w:p>
      <w:pPr>
        <w:pStyle w:val="BodyText"/>
      </w:pPr>
      <w:r>
        <w:t xml:space="preserve">What sets me apart as a Musician is my ability to blend technical expertise with emotional storytelling. Whether performing on the guitar, violin, or piano, I strive to create music that resonates with audiences on a profound level. In Lima, I have had the privilege of collaborating with local artists and participating in community events that celebrate the city’s musical legacy. These experiences have reinforced my belief that music is a universal language—one that bridges cultural divides and fosters unity. For instance, during [specific event or project in Lima], I had the honor of performing alongside traditional musicians, which deepened my understanding of how heritage and innovation can coexist harmoniously.</w:t>
      </w:r>
    </w:p>
    <w:p>
      <w:pPr>
        <w:pStyle w:val="BodyText"/>
      </w:pPr>
      <w:r>
        <w:t xml:space="preserve">My commitment to music extends beyond performance. I am also dedicated to education and mentorship, having led workshops for young musicians in [Your Home City/Country] and [Peru Lima]. I believe that nurturing the next generation of artists is essential to preserving and evolving the musical landscape. In Lima, I have seen firsthand how emerging talent thrives when given opportunities to experiment and grow. This aligns with my goal of contributing to your organization’s mission by sharing knowledge, fostering creativity, and inspiring others through music.</w:t>
      </w:r>
    </w:p>
    <w:p>
      <w:pPr>
        <w:pStyle w:val="BodyText"/>
      </w:pPr>
      <w:r>
        <w:t xml:space="preserve">What excites me most about this opportunity is the chance to work within Lima’s dynamic music scene. The city is a melting pot of influences, from the bustling streets of Barranco to the historic plazas of Miraflores. I am particularly drawn to initiatives that celebrate Peruvian culture while embracing global trends. For example, I have followed with great interest [specific project or organization in Lima], and I would be thrilled to contribute my skills to similar endeavors. Whether it’s composing original pieces, performing at cultural festivals, or collaborating on multimedia projects, I am eager to lend my talents to create meaningful impact.</w:t>
      </w:r>
    </w:p>
    <w:p>
      <w:pPr>
        <w:pStyle w:val="BodyText"/>
      </w:pPr>
      <w:r>
        <w:t xml:space="preserve">My technical proficiency includes mastering instruments such as the [specific instrument], as well as experience with digital audio workstations (DAWs) and music production software. I am also fluent in [languages if applicable, e.g., Spanish], which allows me to communicate effectively with local artists and audiences. Additionally, my adaptability and teamwork skills have been tested in high-pressure environments, from live performances to recording sessions. I thrive under deadlines and am committed to delivering work that exceeds expectations.</w:t>
      </w:r>
    </w:p>
    <w:p>
      <w:pPr>
        <w:pStyle w:val="BodyText"/>
      </w:pPr>
      <w:r>
        <w:t xml:space="preserve">What truly drives me is the belief that music has the power to transform lives. In Lima, where tradition meets modernity, I see endless possibilities for innovation and expression. I am confident that my unique background—blending international experience with a deep appreciation for Peruvian culture—will enable me to make valuable contributions to your team. I am particularly interested in [specific role or project if known], as it aligns with my expertise and passion for music.</w:t>
      </w:r>
    </w:p>
    <w:p>
      <w:pPr>
        <w:pStyle w:val="BodyText"/>
      </w:pPr>
      <w:r>
        <w:t xml:space="preserve">I would be honored to bring my skills, creativity, and dedication to your organization. Thank you for considering my application. I look forward to the opportunity to discuss how I can contribute to your vision as a Musician in Lima.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Peru Lima</dc:title>
  <dc:creator/>
  <dc:language>en</dc:language>
  <cp:keywords/>
  <dcterms:created xsi:type="dcterms:W3CDTF">2026-07-21T04:05:46Z</dcterms:created>
  <dcterms:modified xsi:type="dcterms:W3CDTF">2026-07-21T04:05:46Z</dcterms:modified>
</cp:coreProperties>
</file>

<file path=docProps/custom.xml><?xml version="1.0" encoding="utf-8"?>
<Properties xmlns="http://schemas.openxmlformats.org/officeDocument/2006/custom-properties" xmlns:vt="http://schemas.openxmlformats.org/officeDocument/2006/docPropsVTypes"/>
</file>